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7C050" w14:textId="77777777" w:rsidR="00CF43BE" w:rsidRDefault="00CF43BE" w:rsidP="009D31E2">
      <w:pPr>
        <w:jc w:val="center"/>
        <w:rPr>
          <w:rFonts w:ascii="Verdana" w:hAnsi="Verdana" w:cs="Calibri"/>
          <w:b/>
          <w:sz w:val="28"/>
          <w:szCs w:val="28"/>
          <w:lang w:val="en-MY" w:eastAsia="zh-CN"/>
        </w:rPr>
      </w:pPr>
    </w:p>
    <w:p w14:paraId="177E3F20" w14:textId="7C8801C4" w:rsidR="00FC5717" w:rsidRPr="004D42CD" w:rsidRDefault="000147CE" w:rsidP="009D31E2">
      <w:pPr>
        <w:jc w:val="center"/>
        <w:rPr>
          <w:rFonts w:ascii="Verdana" w:hAnsi="Verdana" w:cs="Calibri"/>
          <w:b/>
          <w:sz w:val="24"/>
          <w:szCs w:val="24"/>
          <w:lang w:val="en-MY" w:eastAsia="zh-CN"/>
        </w:rPr>
      </w:pPr>
      <w:r>
        <w:rPr>
          <w:rFonts w:ascii="Verdana" w:hAnsi="Verdana" w:cs="Calibri"/>
          <w:b/>
          <w:sz w:val="28"/>
          <w:szCs w:val="28"/>
          <w:lang w:val="en-MY" w:eastAsia="zh-CN"/>
        </w:rPr>
        <w:t>Egypt international 2023</w:t>
      </w:r>
    </w:p>
    <w:p w14:paraId="611A0C46" w14:textId="77777777" w:rsidR="007222FB" w:rsidRDefault="007222FB" w:rsidP="009D31E2">
      <w:pPr>
        <w:jc w:val="center"/>
        <w:rPr>
          <w:rFonts w:ascii="Verdana" w:hAnsi="Verdana" w:cs="Calibri"/>
          <w:b/>
          <w:sz w:val="28"/>
          <w:szCs w:val="28"/>
          <w:lang w:val="en-MY" w:eastAsia="zh-CN"/>
        </w:rPr>
      </w:pPr>
    </w:p>
    <w:p w14:paraId="1653FB4D" w14:textId="75CFE1CB" w:rsidR="00F05F35" w:rsidRPr="009D31E2" w:rsidRDefault="00480026" w:rsidP="009D31E2">
      <w:pPr>
        <w:jc w:val="center"/>
        <w:rPr>
          <w:rFonts w:ascii="Verdana" w:hAnsi="Verdana" w:cs="Calibri"/>
          <w:b/>
          <w:sz w:val="28"/>
          <w:szCs w:val="28"/>
          <w:lang w:val="en-MY" w:eastAsia="zh-CN"/>
        </w:rPr>
      </w:pPr>
      <w:r w:rsidRPr="004A4359">
        <w:rPr>
          <w:rFonts w:ascii="Verdana" w:hAnsi="Verdana"/>
          <w:b/>
          <w:sz w:val="28"/>
          <w:szCs w:val="28"/>
          <w:lang w:val="en-GB"/>
        </w:rPr>
        <w:t>Practice Court Request Form</w:t>
      </w:r>
    </w:p>
    <w:p w14:paraId="2EDC73CB" w14:textId="77777777" w:rsidR="00F05F35" w:rsidRPr="004A4359" w:rsidRDefault="00F05F35" w:rsidP="0047327C">
      <w:pPr>
        <w:spacing w:line="140" w:lineRule="exact"/>
        <w:rPr>
          <w:rFonts w:ascii="Verdana" w:hAnsi="Verdana" w:cs="Arial"/>
          <w:b/>
        </w:rPr>
      </w:pPr>
    </w:p>
    <w:p w14:paraId="5A52FCC6" w14:textId="3EF597E9" w:rsidR="00F05F35" w:rsidRPr="000147CE" w:rsidRDefault="00480026" w:rsidP="000147CE">
      <w:pPr>
        <w:rPr>
          <w:rFonts w:ascii="Verdana" w:hAnsi="Verdana" w:cs="Arial"/>
        </w:rPr>
      </w:pPr>
      <w:r w:rsidRPr="004A4359">
        <w:rPr>
          <w:rFonts w:ascii="Verdana" w:hAnsi="Verdana" w:cs="Arial"/>
        </w:rPr>
        <w:t xml:space="preserve">Please complete and return this </w:t>
      </w:r>
      <w:r w:rsidR="00BD0303">
        <w:rPr>
          <w:rFonts w:ascii="Verdana" w:hAnsi="Verdana" w:cs="Arial"/>
        </w:rPr>
        <w:t xml:space="preserve">form to email  </w:t>
      </w:r>
      <w:hyperlink r:id="rId7" w:history="1">
        <w:r w:rsidR="000147CE" w:rsidRPr="006B2690">
          <w:rPr>
            <w:rStyle w:val="Hyperlink"/>
            <w:rFonts w:ascii="Verdana" w:hAnsi="Verdana" w:cs="Arial"/>
          </w:rPr>
          <w:t>ebf1991@yahoo.com</w:t>
        </w:r>
      </w:hyperlink>
      <w:r w:rsidR="000147CE">
        <w:rPr>
          <w:rFonts w:ascii="Verdana" w:hAnsi="Verdana" w:cs="Arial"/>
        </w:rPr>
        <w:t xml:space="preserve"> </w:t>
      </w:r>
      <w:r w:rsidR="00BD0303">
        <w:rPr>
          <w:rFonts w:ascii="Verdana" w:hAnsi="Verdana" w:cs="Arial"/>
          <w:b/>
          <w:color w:val="FF0000"/>
        </w:rPr>
        <w:t xml:space="preserve">not later than </w:t>
      </w:r>
      <w:r w:rsidR="000147CE">
        <w:rPr>
          <w:rFonts w:ascii="Verdana" w:hAnsi="Verdana" w:cs="Arial"/>
          <w:b/>
          <w:color w:val="FF0000"/>
        </w:rPr>
        <w:t>1</w:t>
      </w:r>
      <w:r w:rsidR="009D31E2">
        <w:rPr>
          <w:rFonts w:ascii="Verdana" w:hAnsi="Verdana" w:cs="Arial"/>
          <w:b/>
          <w:color w:val="FF0000"/>
        </w:rPr>
        <w:t xml:space="preserve"> October</w:t>
      </w:r>
      <w:r w:rsidR="00BD0303">
        <w:rPr>
          <w:rFonts w:ascii="Verdana" w:hAnsi="Verdana" w:cs="Arial"/>
          <w:b/>
          <w:color w:val="FF0000"/>
        </w:rPr>
        <w:t xml:space="preserve"> </w:t>
      </w:r>
      <w:r w:rsidR="000147CE">
        <w:rPr>
          <w:rFonts w:ascii="Verdana" w:hAnsi="Verdana" w:cs="Arial"/>
          <w:b/>
          <w:color w:val="FF0000"/>
        </w:rPr>
        <w:t>2023</w:t>
      </w:r>
    </w:p>
    <w:p w14:paraId="3CB82374" w14:textId="00816715" w:rsidR="00F05F35" w:rsidRPr="004A4359" w:rsidRDefault="00F05F35">
      <w:pPr>
        <w:jc w:val="both"/>
        <w:rPr>
          <w:rFonts w:ascii="Verdana" w:hAnsi="Verdana" w:cs="Arial"/>
          <w:b/>
        </w:rPr>
      </w:pPr>
    </w:p>
    <w:tbl>
      <w:tblPr>
        <w:tblW w:w="9754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4370"/>
        <w:gridCol w:w="5384"/>
      </w:tblGrid>
      <w:tr w:rsidR="00F05F35" w:rsidRPr="004A4359" w14:paraId="3F606C60" w14:textId="77777777" w:rsidTr="000856F7">
        <w:trPr>
          <w:trHeight w:val="351"/>
        </w:trPr>
        <w:tc>
          <w:tcPr>
            <w:tcW w:w="437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34E5B7" w14:textId="75552E9F" w:rsidR="00F05F35" w:rsidRPr="004A4359" w:rsidRDefault="00480026">
            <w:pPr>
              <w:rPr>
                <w:rFonts w:ascii="Verdana" w:hAnsi="Verdana" w:cs="Arial"/>
                <w:b/>
                <w:bCs/>
                <w:lang w:val="en-GB" w:eastAsia="en-GB"/>
              </w:rPr>
            </w:pPr>
            <w:r w:rsidRPr="004A4359">
              <w:rPr>
                <w:rFonts w:ascii="Verdana" w:hAnsi="Verdana" w:cs="Arial"/>
                <w:b/>
                <w:bCs/>
                <w:lang w:val="en-GB" w:eastAsia="en-GB"/>
              </w:rPr>
              <w:t xml:space="preserve">Name of Member Association:  </w:t>
            </w:r>
          </w:p>
        </w:tc>
        <w:tc>
          <w:tcPr>
            <w:tcW w:w="538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2B5D8FBF" w14:textId="730D3DE8" w:rsidR="00F05F35" w:rsidRPr="004A4359" w:rsidRDefault="00F05F35">
            <w:pPr>
              <w:jc w:val="center"/>
              <w:rPr>
                <w:rFonts w:ascii="Verdana" w:hAnsi="Verdana" w:cs="Arial"/>
                <w:lang w:val="en-GB" w:eastAsia="en-GB"/>
              </w:rPr>
            </w:pPr>
          </w:p>
        </w:tc>
      </w:tr>
      <w:tr w:rsidR="00F05F35" w:rsidRPr="004A4359" w14:paraId="5A034936" w14:textId="77777777" w:rsidTr="000856F7">
        <w:trPr>
          <w:trHeight w:val="351"/>
        </w:trPr>
        <w:tc>
          <w:tcPr>
            <w:tcW w:w="437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A7E7B" w14:textId="18DCB89B" w:rsidR="00F05F35" w:rsidRPr="004A4359" w:rsidRDefault="00480026">
            <w:pPr>
              <w:rPr>
                <w:rFonts w:ascii="Verdana" w:hAnsi="Verdana" w:cs="Arial"/>
                <w:b/>
                <w:bCs/>
                <w:lang w:val="en-GB" w:eastAsia="en-GB"/>
              </w:rPr>
            </w:pPr>
            <w:r w:rsidRPr="004A4359">
              <w:rPr>
                <w:rFonts w:ascii="Verdana" w:hAnsi="Verdana" w:cs="Arial"/>
                <w:b/>
                <w:bCs/>
                <w:lang w:val="en-GB" w:eastAsia="en-GB"/>
              </w:rPr>
              <w:t xml:space="preserve">Contact Person:  </w:t>
            </w:r>
          </w:p>
        </w:tc>
        <w:tc>
          <w:tcPr>
            <w:tcW w:w="538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06432C33" w14:textId="5E0CF0A1" w:rsidR="00F05F35" w:rsidRPr="004A4359" w:rsidRDefault="00F05F35">
            <w:pPr>
              <w:jc w:val="center"/>
              <w:rPr>
                <w:rFonts w:ascii="Verdana" w:hAnsi="Verdana" w:cs="Arial"/>
                <w:lang w:val="en-GB" w:eastAsia="en-GB"/>
              </w:rPr>
            </w:pPr>
          </w:p>
        </w:tc>
      </w:tr>
      <w:tr w:rsidR="00F05F35" w:rsidRPr="004A4359" w14:paraId="1FC48A6C" w14:textId="77777777" w:rsidTr="000856F7">
        <w:trPr>
          <w:trHeight w:val="351"/>
        </w:trPr>
        <w:tc>
          <w:tcPr>
            <w:tcW w:w="437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1C8EA8" w14:textId="77777777" w:rsidR="00F05F35" w:rsidRPr="004A4359" w:rsidRDefault="00480026">
            <w:pPr>
              <w:rPr>
                <w:rFonts w:ascii="Verdana" w:hAnsi="Verdana" w:cs="Arial"/>
                <w:b/>
                <w:bCs/>
                <w:lang w:val="en-GB" w:eastAsia="en-GB"/>
              </w:rPr>
            </w:pPr>
            <w:r w:rsidRPr="004A4359">
              <w:rPr>
                <w:rFonts w:ascii="Verdana" w:hAnsi="Verdana" w:cs="Arial"/>
                <w:b/>
                <w:bCs/>
                <w:lang w:val="en-GB" w:eastAsia="en-GB"/>
              </w:rPr>
              <w:t xml:space="preserve">Mobile Number:         </w:t>
            </w:r>
          </w:p>
        </w:tc>
        <w:tc>
          <w:tcPr>
            <w:tcW w:w="538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2199AE68" w14:textId="31783A5D" w:rsidR="00F05F35" w:rsidRPr="004A4359" w:rsidRDefault="00F05F35">
            <w:pPr>
              <w:jc w:val="center"/>
              <w:rPr>
                <w:rFonts w:ascii="Verdana" w:hAnsi="Verdana" w:cs="Arial"/>
                <w:lang w:val="en-GB" w:eastAsia="en-GB"/>
              </w:rPr>
            </w:pPr>
          </w:p>
        </w:tc>
      </w:tr>
      <w:tr w:rsidR="00F05F35" w:rsidRPr="004A4359" w14:paraId="5F3FF61A" w14:textId="77777777" w:rsidTr="000856F7">
        <w:trPr>
          <w:trHeight w:val="369"/>
        </w:trPr>
        <w:tc>
          <w:tcPr>
            <w:tcW w:w="437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FF2561" w14:textId="77777777" w:rsidR="00F05F35" w:rsidRPr="004A4359" w:rsidRDefault="00480026">
            <w:pPr>
              <w:rPr>
                <w:rFonts w:ascii="Verdana" w:hAnsi="Verdana" w:cs="Arial"/>
                <w:b/>
                <w:bCs/>
                <w:lang w:val="en-GB" w:eastAsia="en-GB"/>
              </w:rPr>
            </w:pPr>
            <w:r w:rsidRPr="004A4359">
              <w:rPr>
                <w:rFonts w:ascii="Verdana" w:hAnsi="Verdana" w:cs="Arial"/>
                <w:b/>
                <w:bCs/>
                <w:lang w:val="en-GB" w:eastAsia="en-GB"/>
              </w:rPr>
              <w:t xml:space="preserve">E-Mail:  </w:t>
            </w:r>
          </w:p>
        </w:tc>
        <w:tc>
          <w:tcPr>
            <w:tcW w:w="538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4449D367" w14:textId="6C63CE82" w:rsidR="00F05F35" w:rsidRPr="004A4359" w:rsidRDefault="00F05F35">
            <w:pPr>
              <w:jc w:val="center"/>
              <w:rPr>
                <w:rFonts w:ascii="Verdana" w:hAnsi="Verdana" w:cs="Arial"/>
                <w:lang w:val="en-GB" w:eastAsia="en-GB"/>
              </w:rPr>
            </w:pPr>
          </w:p>
        </w:tc>
      </w:tr>
    </w:tbl>
    <w:p w14:paraId="33D11B90" w14:textId="77777777" w:rsidR="00F05F35" w:rsidRPr="004A4359" w:rsidRDefault="00F05F35">
      <w:pPr>
        <w:jc w:val="both"/>
        <w:rPr>
          <w:rFonts w:ascii="Verdana" w:hAnsi="Verdana" w:cs="Arial"/>
          <w:b/>
        </w:rPr>
      </w:pPr>
    </w:p>
    <w:p w14:paraId="230714AF" w14:textId="436DD619" w:rsidR="00F05F35" w:rsidRPr="004A4359" w:rsidRDefault="00480026" w:rsidP="002B58FB">
      <w:pPr>
        <w:numPr>
          <w:ilvl w:val="0"/>
          <w:numId w:val="2"/>
        </w:numPr>
        <w:overflowPunct w:val="0"/>
        <w:autoSpaceDE w:val="0"/>
        <w:autoSpaceDN w:val="0"/>
        <w:adjustRightInd w:val="0"/>
        <w:textAlignment w:val="baseline"/>
        <w:rPr>
          <w:rFonts w:ascii="Verdana" w:hAnsi="Verdana" w:cs="Calibri"/>
        </w:rPr>
      </w:pPr>
      <w:r w:rsidRPr="004A4359">
        <w:rPr>
          <w:rFonts w:ascii="Verdana" w:hAnsi="Verdana" w:cs="Arial"/>
          <w:color w:val="000000"/>
        </w:rPr>
        <w:t>Teams can put in a request on their preferred timings; however, this will be subject to availability and size of team (no. of players)</w:t>
      </w:r>
      <w:r w:rsidR="002B58FB" w:rsidRPr="004A4359">
        <w:rPr>
          <w:rFonts w:ascii="Verdana" w:hAnsi="Verdana" w:cs="Arial"/>
          <w:color w:val="000000"/>
        </w:rPr>
        <w:t xml:space="preserve"> with the referees approval.</w:t>
      </w:r>
    </w:p>
    <w:p w14:paraId="2A53125B" w14:textId="77777777" w:rsidR="002B58FB" w:rsidRPr="004A4359" w:rsidRDefault="002B58FB" w:rsidP="002B58FB">
      <w:pPr>
        <w:pStyle w:val="ListParagraph"/>
        <w:rPr>
          <w:rFonts w:ascii="Verdana" w:hAnsi="Verdana" w:cs="Calibri"/>
        </w:rPr>
      </w:pPr>
    </w:p>
    <w:tbl>
      <w:tblPr>
        <w:tblW w:w="1082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315"/>
        <w:gridCol w:w="1559"/>
        <w:gridCol w:w="1437"/>
        <w:gridCol w:w="3360"/>
        <w:gridCol w:w="2152"/>
      </w:tblGrid>
      <w:tr w:rsidR="00BE5E3A" w:rsidRPr="004561AB" w14:paraId="10DD1266" w14:textId="77777777" w:rsidTr="000147CE">
        <w:trPr>
          <w:trHeight w:val="435"/>
        </w:trPr>
        <w:tc>
          <w:tcPr>
            <w:tcW w:w="23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21E330" w14:textId="583680C3" w:rsidR="00BE5E3A" w:rsidRPr="004561AB" w:rsidRDefault="00BE5E3A" w:rsidP="004561AB">
            <w:pPr>
              <w:pStyle w:val="ListParagraph"/>
              <w:ind w:left="420" w:right="-331"/>
              <w:rPr>
                <w:rFonts w:ascii="Verdana" w:hAnsi="Verdana" w:cs="Calibri"/>
                <w:b/>
                <w:color w:val="000000"/>
                <w:lang w:bidi="th-TH"/>
              </w:rPr>
            </w:pPr>
            <w:r>
              <w:rPr>
                <w:rFonts w:ascii="Verdana" w:hAnsi="Verdana" w:cs="Calibri"/>
                <w:b/>
                <w:color w:val="000000"/>
                <w:lang w:bidi="th-TH"/>
              </w:rPr>
              <w:t xml:space="preserve">    </w:t>
            </w:r>
            <w:r w:rsidRPr="004561AB">
              <w:rPr>
                <w:rFonts w:ascii="Verdana" w:hAnsi="Verdana" w:cs="Calibri"/>
                <w:b/>
                <w:color w:val="000000"/>
                <w:lang w:bidi="th-TH"/>
              </w:rPr>
              <w:t>Date</w:t>
            </w:r>
          </w:p>
        </w:tc>
        <w:tc>
          <w:tcPr>
            <w:tcW w:w="29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1577B6" w14:textId="77777777" w:rsidR="00BE5E3A" w:rsidRPr="004561AB" w:rsidRDefault="00BE5E3A" w:rsidP="004561AB">
            <w:pPr>
              <w:jc w:val="center"/>
              <w:rPr>
                <w:rFonts w:ascii="Verdana" w:hAnsi="Verdana" w:cs="Calibri"/>
                <w:b/>
                <w:color w:val="000000"/>
                <w:lang w:bidi="th-TH"/>
              </w:rPr>
            </w:pPr>
            <w:r w:rsidRPr="004561AB">
              <w:rPr>
                <w:rFonts w:ascii="Verdana" w:hAnsi="Verdana" w:cs="Calibri"/>
                <w:b/>
                <w:color w:val="000000"/>
                <w:lang w:bidi="th-TH"/>
              </w:rPr>
              <w:t>Time</w:t>
            </w:r>
          </w:p>
        </w:tc>
        <w:tc>
          <w:tcPr>
            <w:tcW w:w="3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9E61B4" w14:textId="77777777" w:rsidR="00BE5E3A" w:rsidRPr="004561AB" w:rsidRDefault="00BE5E3A" w:rsidP="004561AB">
            <w:pPr>
              <w:jc w:val="center"/>
              <w:rPr>
                <w:rFonts w:ascii="Verdana" w:hAnsi="Verdana" w:cs="Calibri"/>
                <w:b/>
                <w:color w:val="000000"/>
                <w:lang w:bidi="th-TH"/>
              </w:rPr>
            </w:pPr>
            <w:r w:rsidRPr="004561AB">
              <w:rPr>
                <w:rFonts w:ascii="Verdana" w:hAnsi="Verdana" w:cs="Calibri"/>
                <w:b/>
                <w:color w:val="000000"/>
                <w:lang w:bidi="th-TH"/>
              </w:rPr>
              <w:t>No. of Courts</w:t>
            </w:r>
          </w:p>
        </w:tc>
        <w:tc>
          <w:tcPr>
            <w:tcW w:w="215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16EF09" w14:textId="77777777" w:rsidR="00BE5E3A" w:rsidRPr="004561AB" w:rsidRDefault="00BE5E3A" w:rsidP="004561AB">
            <w:pPr>
              <w:jc w:val="center"/>
              <w:rPr>
                <w:rFonts w:ascii="Verdana" w:hAnsi="Verdana" w:cs="Calibri"/>
                <w:b/>
                <w:color w:val="000000"/>
                <w:lang w:bidi="th-TH"/>
              </w:rPr>
            </w:pPr>
            <w:r w:rsidRPr="004561AB">
              <w:rPr>
                <w:rFonts w:ascii="Verdana" w:hAnsi="Verdana" w:cs="Calibri"/>
                <w:b/>
                <w:color w:val="000000"/>
                <w:lang w:bidi="th-TH"/>
              </w:rPr>
              <w:t>No. of Players</w:t>
            </w:r>
          </w:p>
        </w:tc>
      </w:tr>
      <w:tr w:rsidR="000147CE" w:rsidRPr="004561AB" w14:paraId="79147970" w14:textId="77777777" w:rsidTr="000147CE">
        <w:trPr>
          <w:trHeight w:val="435"/>
        </w:trPr>
        <w:tc>
          <w:tcPr>
            <w:tcW w:w="23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79CA3" w14:textId="77777777" w:rsidR="000147CE" w:rsidRPr="004561AB" w:rsidRDefault="000147CE" w:rsidP="004561AB">
            <w:pPr>
              <w:jc w:val="center"/>
              <w:rPr>
                <w:rFonts w:ascii="Verdana" w:hAnsi="Verdana" w:cs="Calibri"/>
                <w:b/>
                <w:color w:val="000000"/>
                <w:lang w:bidi="th-TH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E0DAEE" w14:textId="77777777" w:rsidR="000147CE" w:rsidRPr="004561AB" w:rsidRDefault="000147CE" w:rsidP="004561AB">
            <w:pPr>
              <w:jc w:val="center"/>
              <w:rPr>
                <w:rFonts w:ascii="Verdana" w:hAnsi="Verdana" w:cs="Calibri"/>
                <w:b/>
                <w:color w:val="000000"/>
                <w:lang w:bidi="th-TH"/>
              </w:rPr>
            </w:pPr>
            <w:r w:rsidRPr="004561AB">
              <w:rPr>
                <w:rFonts w:ascii="Verdana" w:hAnsi="Verdana" w:cs="Calibri"/>
                <w:b/>
                <w:color w:val="000000"/>
                <w:lang w:bidi="th-TH"/>
              </w:rPr>
              <w:t>from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3B9B66" w14:textId="77777777" w:rsidR="000147CE" w:rsidRPr="004561AB" w:rsidRDefault="000147CE" w:rsidP="004561AB">
            <w:pPr>
              <w:jc w:val="center"/>
              <w:rPr>
                <w:rFonts w:ascii="Verdana" w:hAnsi="Verdana" w:cs="Calibri"/>
                <w:b/>
                <w:color w:val="000000"/>
                <w:lang w:bidi="th-TH"/>
              </w:rPr>
            </w:pPr>
            <w:r w:rsidRPr="004561AB">
              <w:rPr>
                <w:rFonts w:ascii="Verdana" w:hAnsi="Verdana" w:cs="Calibri"/>
                <w:b/>
                <w:color w:val="000000"/>
                <w:lang w:bidi="th-TH"/>
              </w:rPr>
              <w:t>to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2150B" w14:textId="4A59CADD" w:rsidR="000147CE" w:rsidRPr="004561AB" w:rsidRDefault="000147CE" w:rsidP="004561AB">
            <w:pPr>
              <w:jc w:val="center"/>
              <w:rPr>
                <w:rFonts w:ascii="Verdana" w:hAnsi="Verdana" w:cs="Calibri"/>
                <w:b/>
                <w:color w:val="000000"/>
                <w:lang w:bidi="th-TH"/>
              </w:rPr>
            </w:pPr>
            <w:r w:rsidRPr="004561AB">
              <w:rPr>
                <w:rFonts w:ascii="Verdana" w:hAnsi="Verdana" w:cs="Calibri"/>
                <w:b/>
                <w:color w:val="000000"/>
                <w:lang w:bidi="th-TH"/>
              </w:rPr>
              <w:t>Main</w:t>
            </w:r>
            <w:r>
              <w:rPr>
                <w:rFonts w:ascii="Verdana" w:hAnsi="Verdana" w:cs="Calibri"/>
                <w:b/>
                <w:color w:val="000000"/>
                <w:lang w:bidi="th-TH"/>
              </w:rPr>
              <w:t xml:space="preserve"> Hall</w:t>
            </w:r>
          </w:p>
        </w:tc>
        <w:tc>
          <w:tcPr>
            <w:tcW w:w="215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EE4687" w14:textId="1F5CE9DB" w:rsidR="000147CE" w:rsidRPr="004561AB" w:rsidRDefault="000147CE" w:rsidP="004561AB">
            <w:pPr>
              <w:jc w:val="center"/>
              <w:rPr>
                <w:rFonts w:ascii="Verdana" w:hAnsi="Verdana" w:cs="Calibri"/>
                <w:b/>
                <w:color w:val="000000"/>
                <w:lang w:bidi="th-TH"/>
              </w:rPr>
            </w:pPr>
          </w:p>
        </w:tc>
      </w:tr>
      <w:tr w:rsidR="000147CE" w:rsidRPr="004A4359" w14:paraId="4E4B8BA2" w14:textId="77777777" w:rsidTr="000147CE">
        <w:trPr>
          <w:trHeight w:val="315"/>
        </w:trPr>
        <w:tc>
          <w:tcPr>
            <w:tcW w:w="2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83BA12" w14:textId="2669EDF2" w:rsidR="000147CE" w:rsidRPr="004A4359" w:rsidRDefault="000147CE">
            <w:pPr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860C18" w14:textId="7877DABB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8AE078" w14:textId="0FF08A79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ABE2A05" w14:textId="775072F6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2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5EDCDB" w14:textId="30812596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</w:tr>
      <w:tr w:rsidR="000147CE" w:rsidRPr="004A4359" w14:paraId="0BD1BFF1" w14:textId="77777777" w:rsidTr="000147CE">
        <w:trPr>
          <w:trHeight w:val="262"/>
        </w:trPr>
        <w:tc>
          <w:tcPr>
            <w:tcW w:w="2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38AA08" w14:textId="48DA170F" w:rsidR="000147CE" w:rsidRPr="004A4359" w:rsidRDefault="000147CE" w:rsidP="00BE5567">
            <w:pPr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DFC920" w14:textId="290F2AF3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33B0C1" w14:textId="19FCF27D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4325DE12" w14:textId="64574AF0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2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C522B8" w14:textId="658BCA93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</w:tr>
      <w:tr w:rsidR="000147CE" w:rsidRPr="004A4359" w14:paraId="39EEBFC3" w14:textId="77777777" w:rsidTr="000147CE">
        <w:trPr>
          <w:trHeight w:val="262"/>
        </w:trPr>
        <w:tc>
          <w:tcPr>
            <w:tcW w:w="2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2568FB" w14:textId="77777777" w:rsidR="000147CE" w:rsidRPr="004A4359" w:rsidRDefault="000147CE" w:rsidP="00BE5567">
            <w:pPr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3920C0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AA4F19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211548B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2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E51F4D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</w:tr>
      <w:tr w:rsidR="000147CE" w:rsidRPr="004A4359" w14:paraId="42142D38" w14:textId="77777777" w:rsidTr="000147CE">
        <w:trPr>
          <w:trHeight w:val="262"/>
        </w:trPr>
        <w:tc>
          <w:tcPr>
            <w:tcW w:w="2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AD87FE" w14:textId="77777777" w:rsidR="000147CE" w:rsidRPr="004A4359" w:rsidRDefault="000147CE" w:rsidP="00BE5567">
            <w:pPr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46E719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1CA364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1C371740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2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83C473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</w:tr>
      <w:tr w:rsidR="000147CE" w:rsidRPr="004A4359" w14:paraId="6694B649" w14:textId="77777777" w:rsidTr="000147CE">
        <w:trPr>
          <w:trHeight w:val="262"/>
        </w:trPr>
        <w:tc>
          <w:tcPr>
            <w:tcW w:w="2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B8F2A3" w14:textId="77777777" w:rsidR="000147CE" w:rsidRPr="004A4359" w:rsidRDefault="000147CE" w:rsidP="00BE5567">
            <w:pPr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411F4D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5A7669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6CA9E0D1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2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229AAD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</w:tr>
      <w:tr w:rsidR="000147CE" w:rsidRPr="004A4359" w14:paraId="192C935A" w14:textId="77777777" w:rsidTr="000147CE">
        <w:trPr>
          <w:trHeight w:val="262"/>
        </w:trPr>
        <w:tc>
          <w:tcPr>
            <w:tcW w:w="2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834148" w14:textId="77777777" w:rsidR="000147CE" w:rsidRPr="004A4359" w:rsidRDefault="000147CE" w:rsidP="00BE5567">
            <w:pPr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6C48CA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313ADC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A3F4DAB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2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937642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</w:tr>
      <w:tr w:rsidR="000147CE" w:rsidRPr="004A4359" w14:paraId="3FAE8EEA" w14:textId="77777777" w:rsidTr="000147CE">
        <w:trPr>
          <w:trHeight w:val="262"/>
        </w:trPr>
        <w:tc>
          <w:tcPr>
            <w:tcW w:w="2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B8A0C2" w14:textId="77777777" w:rsidR="000147CE" w:rsidRPr="004A4359" w:rsidRDefault="000147CE" w:rsidP="00BE5567">
            <w:pPr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FBF2E9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2DCF0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45706C51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2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F82BA2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</w:tr>
      <w:tr w:rsidR="000147CE" w:rsidRPr="004A4359" w14:paraId="65B68BA7" w14:textId="77777777" w:rsidTr="000147CE">
        <w:trPr>
          <w:trHeight w:val="262"/>
        </w:trPr>
        <w:tc>
          <w:tcPr>
            <w:tcW w:w="2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566107" w14:textId="77777777" w:rsidR="000147CE" w:rsidRPr="004A4359" w:rsidRDefault="000147CE" w:rsidP="00BE5567">
            <w:pPr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D520D6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597CAC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B9ED59F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2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76054F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</w:tr>
      <w:tr w:rsidR="000147CE" w:rsidRPr="004A4359" w14:paraId="325EBBC7" w14:textId="77777777" w:rsidTr="000147CE">
        <w:trPr>
          <w:trHeight w:val="262"/>
        </w:trPr>
        <w:tc>
          <w:tcPr>
            <w:tcW w:w="2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CCDDAC" w14:textId="77777777" w:rsidR="000147CE" w:rsidRPr="004A4359" w:rsidRDefault="000147CE" w:rsidP="00BE5567">
            <w:pPr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60F47D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90338E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182E5070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2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D08A84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</w:tr>
      <w:tr w:rsidR="000147CE" w:rsidRPr="004A4359" w14:paraId="118551E6" w14:textId="77777777" w:rsidTr="000147CE">
        <w:trPr>
          <w:trHeight w:val="262"/>
        </w:trPr>
        <w:tc>
          <w:tcPr>
            <w:tcW w:w="2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F4B5F5" w14:textId="77777777" w:rsidR="000147CE" w:rsidRPr="004A4359" w:rsidRDefault="000147CE" w:rsidP="00BE5567">
            <w:pPr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F53F7D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915CD4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19E7D325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2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9BEAA3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</w:tr>
      <w:tr w:rsidR="000147CE" w:rsidRPr="004A4359" w14:paraId="14B4A1A5" w14:textId="77777777" w:rsidTr="000147CE">
        <w:trPr>
          <w:trHeight w:val="262"/>
        </w:trPr>
        <w:tc>
          <w:tcPr>
            <w:tcW w:w="2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78A449" w14:textId="77777777" w:rsidR="000147CE" w:rsidRPr="004A4359" w:rsidRDefault="000147CE" w:rsidP="00BE5567">
            <w:pPr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438638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80FC5E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DE70929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2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573C65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</w:tr>
      <w:tr w:rsidR="000147CE" w:rsidRPr="004A4359" w14:paraId="0972AFB0" w14:textId="77777777" w:rsidTr="000147CE">
        <w:trPr>
          <w:trHeight w:val="280"/>
        </w:trPr>
        <w:tc>
          <w:tcPr>
            <w:tcW w:w="23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BD44E4" w14:textId="71B3727D" w:rsidR="000147CE" w:rsidRPr="004A4359" w:rsidRDefault="000147CE" w:rsidP="00BE5567">
            <w:pPr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08851D" w14:textId="45EF7F39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E7A2C5" w14:textId="17EF7789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3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6277E36F" w14:textId="03E2D7E5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215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5D1170" w14:textId="3EE75680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</w:tr>
      <w:tr w:rsidR="000147CE" w:rsidRPr="004A4359" w14:paraId="0A24116E" w14:textId="77777777" w:rsidTr="000147CE">
        <w:trPr>
          <w:trHeight w:val="68"/>
        </w:trPr>
        <w:tc>
          <w:tcPr>
            <w:tcW w:w="2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BB0885" w14:textId="77777777" w:rsidR="000147CE" w:rsidRPr="004A4359" w:rsidRDefault="000147CE" w:rsidP="00BE5567">
            <w:pPr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287EC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6525A7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7FFDAF7E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  <w:tc>
          <w:tcPr>
            <w:tcW w:w="2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427234" w14:textId="77777777" w:rsidR="000147CE" w:rsidRPr="004A4359" w:rsidRDefault="000147CE" w:rsidP="00BE5567">
            <w:pPr>
              <w:jc w:val="center"/>
              <w:rPr>
                <w:rFonts w:ascii="Verdana" w:hAnsi="Verdana" w:cs="Calibri"/>
                <w:color w:val="000000"/>
                <w:lang w:bidi="th-TH"/>
              </w:rPr>
            </w:pPr>
          </w:p>
        </w:tc>
      </w:tr>
    </w:tbl>
    <w:p w14:paraId="2AD4C9A8" w14:textId="77777777" w:rsidR="00F05F35" w:rsidRPr="004A4359" w:rsidRDefault="00F05F35">
      <w:pPr>
        <w:rPr>
          <w:rFonts w:ascii="Verdana" w:hAnsi="Verdana"/>
        </w:rPr>
      </w:pPr>
    </w:p>
    <w:sectPr w:rsidR="00F05F35" w:rsidRPr="004A4359">
      <w:pgSz w:w="11909" w:h="16834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B5A19"/>
    <w:multiLevelType w:val="hybridMultilevel"/>
    <w:tmpl w:val="CF4A0AAE"/>
    <w:lvl w:ilvl="0" w:tplc="0BD8A9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4621D9"/>
    <w:multiLevelType w:val="hybridMultilevel"/>
    <w:tmpl w:val="22E4D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CC4DA0"/>
    <w:multiLevelType w:val="multilevel"/>
    <w:tmpl w:val="67CC4DA0"/>
    <w:lvl w:ilvl="0">
      <w:start w:val="1"/>
      <w:numFmt w:val="bullet"/>
      <w:lvlText w:val=""/>
      <w:lvlJc w:val="left"/>
      <w:pPr>
        <w:tabs>
          <w:tab w:val="left" w:pos="845"/>
        </w:tabs>
        <w:ind w:left="845" w:hanging="420"/>
      </w:pPr>
      <w:rPr>
        <w:rFonts w:ascii="Wingdings" w:hAnsi="Wingdings" w:hint="default"/>
        <w:sz w:val="16"/>
      </w:rPr>
    </w:lvl>
    <w:lvl w:ilvl="1">
      <w:start w:val="1"/>
      <w:numFmt w:val="bullet"/>
      <w:lvlText w:val=""/>
      <w:lvlJc w:val="left"/>
      <w:pPr>
        <w:tabs>
          <w:tab w:val="left" w:pos="1265"/>
        </w:tabs>
        <w:ind w:left="126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685"/>
        </w:tabs>
        <w:ind w:left="168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2105"/>
        </w:tabs>
        <w:ind w:left="210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525"/>
        </w:tabs>
        <w:ind w:left="252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945"/>
        </w:tabs>
        <w:ind w:left="294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365"/>
        </w:tabs>
        <w:ind w:left="336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785"/>
        </w:tabs>
        <w:ind w:left="378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205"/>
        </w:tabs>
        <w:ind w:left="4205" w:hanging="420"/>
      </w:pPr>
      <w:rPr>
        <w:rFonts w:ascii="Wingdings" w:hAnsi="Wingdings" w:hint="default"/>
      </w:rPr>
    </w:lvl>
  </w:abstractNum>
  <w:num w:numId="1" w16cid:durableId="243416303">
    <w:abstractNumId w:val="2"/>
  </w:num>
  <w:num w:numId="2" w16cid:durableId="204755819">
    <w:abstractNumId w:val="1"/>
  </w:num>
  <w:num w:numId="3" w16cid:durableId="4760693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1MbA0NbYwNTMxNjVT0lEKTi0uzszPAykwqwUAJ/5dKCwAAAA="/>
  </w:docVars>
  <w:rsids>
    <w:rsidRoot w:val="00F6515C"/>
    <w:rsid w:val="000147CE"/>
    <w:rsid w:val="0001616C"/>
    <w:rsid w:val="000656E1"/>
    <w:rsid w:val="000856F7"/>
    <w:rsid w:val="000D2920"/>
    <w:rsid w:val="001A6042"/>
    <w:rsid w:val="001B5348"/>
    <w:rsid w:val="00220613"/>
    <w:rsid w:val="00292CBA"/>
    <w:rsid w:val="002B58FB"/>
    <w:rsid w:val="002C7CBF"/>
    <w:rsid w:val="002F38A9"/>
    <w:rsid w:val="00325542"/>
    <w:rsid w:val="003D5C0B"/>
    <w:rsid w:val="004258AF"/>
    <w:rsid w:val="004561AB"/>
    <w:rsid w:val="0047327C"/>
    <w:rsid w:val="00480026"/>
    <w:rsid w:val="004A4359"/>
    <w:rsid w:val="004D42CD"/>
    <w:rsid w:val="00553F23"/>
    <w:rsid w:val="005A2E11"/>
    <w:rsid w:val="00670D4A"/>
    <w:rsid w:val="006C27BA"/>
    <w:rsid w:val="006E74E6"/>
    <w:rsid w:val="007222FB"/>
    <w:rsid w:val="00833CE8"/>
    <w:rsid w:val="00882F76"/>
    <w:rsid w:val="00973638"/>
    <w:rsid w:val="009D31E2"/>
    <w:rsid w:val="00A04AFD"/>
    <w:rsid w:val="00A171BC"/>
    <w:rsid w:val="00A72509"/>
    <w:rsid w:val="00B21F3B"/>
    <w:rsid w:val="00BA49A1"/>
    <w:rsid w:val="00BC102D"/>
    <w:rsid w:val="00BD0303"/>
    <w:rsid w:val="00BE5567"/>
    <w:rsid w:val="00BE5E3A"/>
    <w:rsid w:val="00C834A2"/>
    <w:rsid w:val="00CC2FD4"/>
    <w:rsid w:val="00CF43BE"/>
    <w:rsid w:val="00D11EB2"/>
    <w:rsid w:val="00D66EC4"/>
    <w:rsid w:val="00D80FAF"/>
    <w:rsid w:val="00DF3E84"/>
    <w:rsid w:val="00E153C3"/>
    <w:rsid w:val="00F05F35"/>
    <w:rsid w:val="00F11D22"/>
    <w:rsid w:val="00F32719"/>
    <w:rsid w:val="00F445A2"/>
    <w:rsid w:val="00F614FB"/>
    <w:rsid w:val="00F6515C"/>
    <w:rsid w:val="00FA509F"/>
    <w:rsid w:val="00FC5717"/>
    <w:rsid w:val="1DD27A33"/>
    <w:rsid w:val="47165689"/>
    <w:rsid w:val="76754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B1A597B"/>
  <w15:docId w15:val="{3FCAD483-C61E-424B-B090-B369281A1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F3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5717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21F3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hyperlink" Target="mailto:ebf1991@yahoo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EF81F94-658B-43F6-8365-AEA5BA2E8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nu</dc:creator>
  <cp:lastModifiedBy>Badminton Confederation</cp:lastModifiedBy>
  <cp:revision>2</cp:revision>
  <cp:lastPrinted>2017-03-02T06:08:00Z</cp:lastPrinted>
  <dcterms:created xsi:type="dcterms:W3CDTF">2023-07-04T11:00:00Z</dcterms:created>
  <dcterms:modified xsi:type="dcterms:W3CDTF">2023-07-04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573</vt:lpwstr>
  </property>
</Properties>
</file>